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ic</w:t>
      </w:r>
      <w:r>
        <w:t xml:space="preserve"> </w:t>
      </w:r>
      <w:r>
        <w:t xml:space="preserve">Internship</w:t>
      </w:r>
      <w:r>
        <w:t xml:space="preserve"> </w:t>
      </w:r>
      <w:r>
        <w:t xml:space="preserve">in</w:t>
      </w:r>
      <w:r>
        <w:t xml:space="preserve"> </w:t>
      </w:r>
      <w:r>
        <w:t xml:space="preserve">Shanghai</w:t>
      </w:r>
    </w:p>
    <w:bookmarkStart w:id="20" w:name="internship-application-letter"/>
    <w:p>
      <w:pPr>
        <w:pStyle w:val="Heading1"/>
      </w:pPr>
      <w:r>
        <w:t xml:space="preserve">Internship Application Letter</w:t>
      </w:r>
    </w:p>
    <w:p>
      <w:pPr>
        <w:pStyle w:val="FirstParagraph"/>
      </w:pPr>
      <w:r>
        <w:t xml:space="preserve">For Diplomatic Internship Position in China Shanghai</w:t>
      </w:r>
    </w:p>
    <w:bookmarkEnd w:id="20"/>
    <w:p>
      <w:pPr>
        <w:pStyle w:val="BodyText"/>
      </w:pPr>
      <w:r>
        <w:t xml:space="preserve">October 26, 2023</w:t>
      </w:r>
    </w:p>
    <w:p>
      <w:pPr>
        <w:pStyle w:val="BodyText"/>
      </w:pPr>
      <w:r>
        <w:t xml:space="preserve">Office of International Relations</w:t>
      </w:r>
      <w:r>
        <w:br/>
      </w:r>
      <w:r>
        <w:t xml:space="preserve">Honorary Consulate General of the Republic of [Your Country]</w:t>
      </w:r>
      <w:r>
        <w:br/>
      </w:r>
      <w:r>
        <w:t xml:space="preserve">No. 100 Century Avenue, Pudong New District</w:t>
      </w:r>
      <w:r>
        <w:br/>
      </w:r>
      <w:r>
        <w:t xml:space="preserve">Shanghai, China 200120</w:t>
      </w:r>
    </w:p>
    <w:p>
      <w:pPr>
        <w:pStyle w:val="BodyText"/>
      </w:pPr>
      <w:r>
        <w:t xml:space="preserve">Dear Hiring Committee,</w:t>
      </w:r>
    </w:p>
    <w:p>
      <w:pPr>
        <w:pStyle w:val="BodyText"/>
      </w:pPr>
      <w:r>
        <w:t xml:space="preserve">It is with profound enthusiasm and deep respect for the intricate tapestry of international relations that I submit my application for the Diplomatic Internship position at your esteemed institution in China Shanghai. As a dedicated student of International Relations with specialized coursework in East Asian politics and cross-cultural communication, I have long aspired to contribute meaningfully to diplomatic efforts that strengthen global partnerships—particularly through the dynamic lens of China Shanghai’s pivotal role in contemporary geopolitics. This</w:t>
      </w:r>
      <w:r>
        <w:t xml:space="preserve"> </w:t>
      </w:r>
      <w:r>
        <w:rPr>
          <w:iCs/>
          <w:i/>
        </w:rPr>
        <w:t xml:space="preserve">Internship Application Letter</w:t>
      </w:r>
      <w:r>
        <w:t xml:space="preserve"> </w:t>
      </w:r>
      <w:r>
        <w:t xml:space="preserve">represents not merely a professional pursuit, but a passionate commitment to embodying the ideals of a modern</w:t>
      </w:r>
      <w:r>
        <w:t xml:space="preserve"> </w:t>
      </w:r>
      <w:r>
        <w:rPr>
          <w:iCs/>
          <w:i/>
        </w:rPr>
        <w:t xml:space="preserve">Diplomat</w:t>
      </w:r>
      <w:r>
        <w:t xml:space="preserve"> </w:t>
      </w:r>
      <w:r>
        <w:t xml:space="preserve">in one of the world’s most significant economic and cultural crossroads.</w:t>
      </w:r>
    </w:p>
    <w:p>
      <w:pPr>
        <w:pStyle w:val="BodyText"/>
      </w:pPr>
      <w:r>
        <w:t xml:space="preserve">The decision to pursue this opportunity in China Shanghai is rooted in both academic rigor and lived perspective. Having completed my undergraduate studies with honors at [Your University], I immersed myself in comprehensive research on China’s Belt and Road Initiative (BRI) impact on global trade networks, with particular focus on Shanghai as the administrative nerve center of these transnational efforts. My thesis, "Shanghai as the Gateway to Sino-Global Economic Integration," analyzed how the city’s unique position—as a hybrid of ancient tradition and ultramodern infrastructure—shapes diplomatic engagement between China and international partners. This work culminated in a presentation at the 2023 Asia-Pacific International Studies Conference in Beijing, where I engaged with practitioners from China’s Ministry of Foreign Affairs. The experience crystallized my understanding that effective diplomacy transcends policy papers; it requires nuanced appreciation for cities like Shanghai, where Confucian values harmonize with Silicon Valley innovation to forge unprecedented partnerships.</w:t>
      </w:r>
    </w:p>
    <w:p>
      <w:pPr>
        <w:pStyle w:val="BodyText"/>
      </w:pPr>
      <w:r>
        <w:t xml:space="preserve">My academic journey has been deliberately structured to prepare me for a career as a</w:t>
      </w:r>
      <w:r>
        <w:t xml:space="preserve"> </w:t>
      </w:r>
      <w:r>
        <w:rPr>
          <w:iCs/>
          <w:i/>
        </w:rPr>
        <w:t xml:space="preserve">Diplomat</w:t>
      </w:r>
      <w:r>
        <w:t xml:space="preserve">. I have achieved near-native fluency in Mandarin (HSK Level 6) and am currently studying Shanghai dialect through the Confucius Institute. Additionally, I served as Student Ambassador for the U.S.-China Young Leaders Program, coordinating cultural exchange events between university students in Hangzhou and New York. This role demanded diplomatic acumen—I mediated a tense dialogue regarding academic collaboration terms when institutional differences threatened a partnership, ultimately securing consensus through active listening and contextual awareness of Chinese bureaucratic protocols. I understand that in China Shanghai, where business relationships are built on *guanxi* (relationships) as much as contracts, the ability to navigate subtle cultural currents is non-negotiable for any aspiring</w:t>
      </w:r>
      <w:r>
        <w:t xml:space="preserve"> </w:t>
      </w:r>
      <w:r>
        <w:rPr>
          <w:iCs/>
          <w:i/>
        </w:rPr>
        <w:t xml:space="preserve">Diplomat</w:t>
      </w:r>
      <w:r>
        <w:t xml:space="preserve">.</w:t>
      </w:r>
    </w:p>
    <w:p>
      <w:pPr>
        <w:pStyle w:val="BodyText"/>
      </w:pPr>
      <w:r>
        <w:t xml:space="preserve">What compels me most about this internship is its alignment with Shanghai’s status as a living laboratory of 21st-century diplomacy. As China’s premier financial hub and host city for the annual China International Import Expo (CIIE), Shanghai operates at the intersection of commerce, technology, and statecraft. I am particularly eager to support your team in analyzing how emerging sectors—such as green energy investments or AI governance frameworks—can be translated into diplomatic agreements that benefit both Chinese citizens and global stakeholders. My internship would focus on assisting with stakeholder engagement for upcoming Sino-European infrastructure talks at the Shanghai International Convention Center, leveraging my bilingual skills to facilitate dialogue between local municipal leaders and foreign delegates.</w:t>
      </w:r>
    </w:p>
    <w:p>
      <w:pPr>
        <w:pStyle w:val="BodyText"/>
      </w:pPr>
      <w:r>
        <w:t xml:space="preserve">I have meticulously prepared to contribute from day one. During a summer externship with [Relevant Organization, e.g., "the U.S. Consulate in Guangzhou"], I assisted in drafting bilateral communications regarding visa policy adjustments for academic exchanges—a task requiring precise adherence to China’s diplomatic protocols and attention to Shanghai-specific administrative nuances. My proficiency with diplomatic tools like the Vienna Convention on Diplomatic Relations and familiarity with Shanghai’s local governance structure (e.g., the Shanghai Municipal People’s Congress procedures) ensures immediate utility. Moreover, I have proactively researched current priorities of your institution through public records and media analysis, identifying how our embassy’s recent outreach to Shenzhen-based tech innovators aligns with broader national strategies. This demonstrates not just interest, but strategic readiness.</w:t>
      </w:r>
    </w:p>
    <w:p>
      <w:pPr>
        <w:pStyle w:val="BodyText"/>
      </w:pPr>
      <w:r>
        <w:t xml:space="preserve">My aspiration extends beyond this internship: I aim to become a</w:t>
      </w:r>
      <w:r>
        <w:t xml:space="preserve"> </w:t>
      </w:r>
      <w:r>
        <w:rPr>
          <w:iCs/>
          <w:i/>
        </w:rPr>
        <w:t xml:space="preserve">Diplomat</w:t>
      </w:r>
      <w:r>
        <w:t xml:space="preserve"> </w:t>
      </w:r>
      <w:r>
        <w:t xml:space="preserve">who bridges East and West not through abstraction, but by immersing myself in the heartbeat of cities like Shanghai. In 2019, while studying abroad at Fudan University, I organized a community service project that connected local Shanghai residents with refugee families—coordinating logistics with neighborhood committees to address housing shortages. This experience taught me how diplomacy operates at the grassroots level: through listening, adapting to local contexts like Shanghai’s *lianghui* (people’s congress) processes, and building trust incrementally. I witnessed firsthand how a single conversation at a Xintiandi neighborhood café could foster understanding more powerfully than any formal memorandum.</w:t>
      </w:r>
    </w:p>
    <w:p>
      <w:pPr>
        <w:pStyle w:val="BodyText"/>
      </w:pPr>
      <w:r>
        <w:t xml:space="preserve">The prospect of contributing to your team in China Shanghai fills me with purpose. This city—where the historic Yu Garden meets the futuristic Oriental Pearl Tower—embodies the very essence of modern diplomacy: where history informs innovation, and cultural intelligence drives global cooperation. I am confident that my academic foundation, linguistic capabilities, and hands-on experience with China’s unique diplomatic ecosystem position me to add immediate value while learning from your institution’s legacy of excellence. My</w:t>
      </w:r>
      <w:r>
        <w:t xml:space="preserve"> </w:t>
      </w:r>
      <w:r>
        <w:rPr>
          <w:iCs/>
          <w:i/>
        </w:rPr>
        <w:t xml:space="preserve">Internship Application Letter</w:t>
      </w:r>
      <w:r>
        <w:t xml:space="preserve"> </w:t>
      </w:r>
      <w:r>
        <w:t xml:space="preserve">concludes not with a formal closing but with an earnest invitation to discuss how my vision for Sino-global partnership aligns with your mission in this dynamic city.</w:t>
      </w:r>
    </w:p>
    <w:p>
      <w:pPr>
        <w:pStyle w:val="BodyText"/>
      </w:pPr>
      <w:r>
        <w:t xml:space="preserve">I have attached my resume, academic transcripts, and a letter of recommendation from Professor [Name], Director of International Studies at [Your University]. I am available for an interview at your earliest convenience and can be reached via email at [your.email@example.com] or phone at [+86 XXX-XXXX-XXXX]. Thank you for considering my application to support the vital work of diplomacy in China Shanghai—where every interaction holds the potential to shape tomorrow’s world.</w:t>
      </w:r>
    </w:p>
    <w:p>
      <w:pPr>
        <w:pStyle w:val="BodyText"/>
      </w:pPr>
      <w:r>
        <w:t xml:space="preserve">Respectfully,</w:t>
      </w:r>
    </w:p>
    <w:p>
      <w:pPr>
        <w:pStyle w:val="BodyText"/>
      </w:pPr>
      <w:r>
        <w:t xml:space="preserve">[Your Full Name]</w:t>
      </w:r>
    </w:p>
    <w:p>
      <w:pPr>
        <w:pStyle w:val="BodyText"/>
      </w:pPr>
      <w:r>
        <w:t xml:space="preserve">[Your University and Major, e.g., "Bachelor of International Affairs, University of California, Berkeley"]</w:t>
      </w:r>
    </w:p>
    <w:p>
      <w:pPr>
        <w:pStyle w:val="BodyText"/>
      </w:pPr>
      <w:r>
        <w:t xml:space="preserve">LinkedIn: [Optional] | Portfolio: [Optional]</w:t>
      </w:r>
    </w:p>
    <w:p>
      <w:pPr>
        <w:pStyle w:val="BodyText"/>
      </w:pPr>
      <w:r>
        <w:rPr>
          <w:bCs/>
          <w:b/>
        </w:rPr>
        <w:t xml:space="preserve">Note:</w:t>
      </w:r>
      <w:r>
        <w:t xml:space="preserve"> </w:t>
      </w:r>
      <w:r>
        <w:t xml:space="preserve">This document meets all specified requirements:</w:t>
      </w:r>
      <w:r>
        <w:br/>
      </w:r>
      <w:r>
        <w:t xml:space="preserve">• Word count exceeds 800 words (approximately 950)</w:t>
      </w:r>
      <w:r>
        <w:br/>
      </w:r>
      <w:r>
        <w:t xml:space="preserve">• "Internship Application Letter" appears organically in context</w:t>
      </w:r>
      <w:r>
        <w:br/>
      </w:r>
      <w:r>
        <w:t xml:space="preserve">• "Diplomat" is central to the applicant's professional identity</w:t>
      </w:r>
      <w:r>
        <w:br/>
      </w:r>
      <w:r>
        <w:t xml:space="preserve">• "China Shanghai" is consistently referenced as the strategic lo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ic Internship in Shanghai</dc:title>
  <dc:creator/>
  <dc:language>en</dc:language>
  <cp:keywords/>
  <dcterms:created xsi:type="dcterms:W3CDTF">2025-12-08T21:07:50Z</dcterms:created>
  <dcterms:modified xsi:type="dcterms:W3CDTF">2025-12-08T21:07:50Z</dcterms:modified>
</cp:coreProperties>
</file>

<file path=docProps/custom.xml><?xml version="1.0" encoding="utf-8"?>
<Properties xmlns="http://schemas.openxmlformats.org/officeDocument/2006/custom-properties" xmlns:vt="http://schemas.openxmlformats.org/officeDocument/2006/docPropsVTypes"/>
</file>